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26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a4f446c-e47e-4922-9407-34083f69b744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a4f446c-e47e-4922-9407-34083f69b744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cca0391c-0169-46fc-a6cc-db3f163775e0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ca0391c-0169-46fc-a6cc-db3f163775e0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874e4e9-ef39-4cb0-83c2-3b8ee8f7ba23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874e4e9-ef39-4cb0-83c2-3b8ee8f7ba23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351b288-3975-4e3d-9760-991fa292e358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351b288-3975-4e3d-9760-991fa292e358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0a6969e-bc47-41f3-838a-3ed57d4cb152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0a6969e-bc47-41f3-838a-3ed57d4cb152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6df7069-b4c7-4788-8138-177c79eb3420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6df7069-b4c7-4788-8138-177c79eb3420"/>
      <w:r>
        <w:rPr>
          <w:rFonts/>
          <w:b w:val="true"/>
        </w:rPr>
        <w:t xml:space="preserve">: </w:t>
      </w:r>
      <w:r>
        <w:t xml:space="preserve">B - Enoncé 14 : La consommation de Puff Bars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a38e0d6-17a0-4a87-ba6e-bedc31ce2b95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a38e0d6-17a0-4a87-ba6e-bedc31ce2b95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d4f8781-fc14-4659-84b7-281c07cf5667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d4f8781-fc14-4659-84b7-281c07cf5667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69beaff-8bce-45c1-9603-20c69c90a25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69beaff-8bce-45c1-9603-20c69c90a25a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66411a21-306f-4ec3-88c8-55566aa691fa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66411a21-306f-4ec3-88c8-55566aa691fa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515f5cb-9a77-4923-95ec-e1638dbfaa07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515f5cb-9a77-4923-95ec-e1638dbfaa07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4c193d91-06fc-4c8a-b668-24999e94dc3b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4c193d91-06fc-4c8a-b668-24999e94dc3b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26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26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f62acfb19ab8636e224abd29d1d62fb60feb961f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ab5e8185ca95b155c0f9ebc3f68dd91c74e0e4bd.png"/>
<Relationship Id="rId32" Type="http://schemas.openxmlformats.org/officeDocument/2006/relationships/image" Target="media/b27c5d0e9207ea899985bfff801664165d74c936.png"/>
<Relationship Id="rId33" Type="http://schemas.openxmlformats.org/officeDocument/2006/relationships/image" Target="media/44cfbc6873374870bb803c220cc4d556208dfa6e.png"/>
<Relationship Id="rId34" Type="http://schemas.openxmlformats.org/officeDocument/2006/relationships/image" Target="media/6478dd43a2fe43c760727f4d4eb3b10c69e0d2d3.png"/>
<Relationship Id="rId35" Type="http://schemas.openxmlformats.org/officeDocument/2006/relationships/image" Target="media/3898eb7f696bea5732e95fc2e1cfa222e175353c.png"/>
<Relationship Id="rId36" Type="http://schemas.openxmlformats.org/officeDocument/2006/relationships/image" Target="media/90f688311cafae0d3451bd7cd0caf79ffd00c2cb.png"/>
<Relationship Id="rId37" Type="http://schemas.openxmlformats.org/officeDocument/2006/relationships/image" Target="media/406649b05c1308d40ac2dd9d9201bf7eed6892bb.png"/>
<Relationship Id="rId38" Type="http://schemas.openxmlformats.org/officeDocument/2006/relationships/image" Target="media/165d9d537323c2081cdf947c8e53b7bb88658498.png"/>
<Relationship Id="rId39" Type="http://schemas.openxmlformats.org/officeDocument/2006/relationships/image" Target="media/8a939a21f4c82815c8b92e905cf391afdd40923b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c44d77d626c6afeaf939e257a5f8a90daa8f35f1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179cd7b636fa27eb4874b4a445a9598b9fc90a8b.png"/>
<Relationship Id="rId47" Type="http://schemas.openxmlformats.org/officeDocument/2006/relationships/image" Target="media/dd6724007c7172c517c725d3c8097f38b4918e67.png"/>
<Relationship Id="rId48" Type="http://schemas.openxmlformats.org/officeDocument/2006/relationships/image" Target="media/f559570dd1b4c545bbc56e688aedab210ddf5edf.png"/>
<Relationship Id="rId49" Type="http://schemas.openxmlformats.org/officeDocument/2006/relationships/image" Target="media/1b775ed4a9b36dc4ddf8ebc27d2d1b0ad233334b.png"/>
<Relationship Id="rId50" Type="http://schemas.openxmlformats.org/officeDocument/2006/relationships/image" Target="media/7051a89a30156ac90027c5324911753e77617770.png"/>
<Relationship Id="rId51" Type="http://schemas.openxmlformats.org/officeDocument/2006/relationships/image" Target="media/abb870e1ddae51efa2ce6ab67f3d2e909dfd69dc.png"/>
<Relationship Id="rId52" Type="http://schemas.openxmlformats.org/officeDocument/2006/relationships/image" Target="media/97f2d73e90cd74b5bc667fd07fb1946cd4fd6139.png"/>
<Relationship Id="rId53" Type="http://schemas.openxmlformats.org/officeDocument/2006/relationships/image" Target="media/882d00d8c1950a0a8819a05b3eba95ab2cce7be6.png"/>
<Relationship Id="rId54" Type="http://schemas.openxmlformats.org/officeDocument/2006/relationships/image" Target="media/bc88f36485b34f2f264eedb1d85b02e93d2f6d0c.png"/>
<Relationship Id="rId55" Type="http://schemas.openxmlformats.org/officeDocument/2006/relationships/image" Target="media/ccbf7bb6b1002976f15d7f7c2b5e049604ae3f55.png"/>
<Relationship Id="rId56" Type="http://schemas.openxmlformats.org/officeDocument/2006/relationships/image" Target="media/73e090e80ab88aec2a71aee4aa5e75d2175e632c.png"/>
<Relationship Id="rId57" Type="http://schemas.openxmlformats.org/officeDocument/2006/relationships/image" Target="media/80997816f1e45224a650f7892f9d233826f500bc.png"/>
<Relationship Id="rId58" Type="http://schemas.openxmlformats.org/officeDocument/2006/relationships/image" Target="media/99dcd72dcb8b8b7d5439cb35d4f11d91fb260a36.png"/>
<Relationship Id="rId59" Type="http://schemas.openxmlformats.org/officeDocument/2006/relationships/image" Target="media/c25b7350c517a09c6633fc58eaa69520adbbe77b.png"/>
<Relationship Id="rId60" Type="http://schemas.openxmlformats.org/officeDocument/2006/relationships/image" Target="media/67e5e55c4df27021418ffcf8abaf0a5e6932d792.png"/>
<Relationship Id="rId61" Type="http://schemas.openxmlformats.org/officeDocument/2006/relationships/image" Target="media/f593678be7c30715f14858ea31eea8c4e458bc8f.png"/>
<Relationship Id="rId62" Type="http://schemas.openxmlformats.org/officeDocument/2006/relationships/image" Target="media/f739d7854956c74f679d3f155328de2fd9e782a7.png"/>
<Relationship Id="rId63" Type="http://schemas.openxmlformats.org/officeDocument/2006/relationships/image" Target="media/abc0df958f15abcad99c6f33013091616ff37b44.png"/>
<Relationship Id="rId64" Type="http://schemas.openxmlformats.org/officeDocument/2006/relationships/image" Target="media/f3ab477cbe6b77bc737389762b7454cd06cd054c.png"/>
<Relationship Id="rId65" Type="http://schemas.openxmlformats.org/officeDocument/2006/relationships/image" Target="media/03b46f3b3caeffe22c685575c4027705722b4c2b.png"/>
<Relationship Id="rId66" Type="http://schemas.openxmlformats.org/officeDocument/2006/relationships/image" Target="media/fbdff4920ae0da175a4d5d5d5cbb75a627f768e9.png"/>
<Relationship Id="rId67" Type="http://schemas.openxmlformats.org/officeDocument/2006/relationships/image" Target="media/997c9ff40cdaca21713056078e683e960a1623ae.png"/>
<Relationship Id="rId68" Type="http://schemas.openxmlformats.org/officeDocument/2006/relationships/image" Target="media/a74cde03be818f8a1847f4a90c32d34bde3b40a9.png"/>
<Relationship Id="rId69" Type="http://schemas.openxmlformats.org/officeDocument/2006/relationships/image" Target="media/6f9c5f67dca98c9f6dc703eb43977fc099f806f0.png"/>
<Relationship Id="rId70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26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14:19Z</dcterms:created>
  <dcterms:modified xsi:type="dcterms:W3CDTF">2023-04-20T11:14:2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26</vt:lpwstr>
  </property>
</Properties>
</file>